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5AD60B53" w:rsidR="00EA382D" w:rsidRDefault="00C96047" w:rsidP="00613F5A">
      <w:pPr>
        <w:pStyle w:val="Ttulo"/>
        <w:spacing w:after="0"/>
        <w:rPr>
          <w:b/>
          <w:bCs w:val="0"/>
        </w:rPr>
      </w:pPr>
      <w:bookmarkStart w:id="0" w:name="_Hlk52877113"/>
      <w:r w:rsidRPr="00AA1194">
        <w:rPr>
          <w:b/>
          <w:bCs w:val="0"/>
        </w:rPr>
        <w:t>The Berlin Multi-Facet Personality Inventory: A</w:t>
      </w:r>
      <w:r w:rsidR="00997031" w:rsidRPr="00AA1194">
        <w:rPr>
          <w:b/>
          <w:bCs w:val="0"/>
        </w:rPr>
        <w:t xml:space="preserve"> </w:t>
      </w:r>
      <w:r w:rsidR="002900F9" w:rsidRPr="00AA1194">
        <w:rPr>
          <w:b/>
          <w:bCs w:val="0"/>
        </w:rPr>
        <w:t>C</w:t>
      </w:r>
      <w:r w:rsidR="00997031" w:rsidRPr="00AA1194">
        <w:rPr>
          <w:b/>
          <w:bCs w:val="0"/>
        </w:rPr>
        <w:t xml:space="preserve">omprehensi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1"/>
    <w:p w14:paraId="6D3EA09F" w14:textId="01114C7F" w:rsidR="00EA382D" w:rsidRDefault="00F87D96" w:rsidP="00F87D96">
      <w:pPr>
        <w:pStyle w:val="Textoindependiente"/>
        <w:ind w:firstLine="0"/>
      </w:pPr>
      <w:r w:rsidRPr="008E112D">
        <w:rPr>
          <w:b/>
          <w:bCs/>
        </w:rPr>
        <w:t>Public significance statement</w:t>
      </w:r>
      <w:r w:rsidR="008E112D">
        <w:t>.</w:t>
      </w:r>
      <w:r>
        <w:t xml:space="preserve"> </w:t>
      </w:r>
      <w:r w:rsidR="00A33656">
        <w:t xml:space="preserve">Personality traits </w:t>
      </w:r>
      <w:r w:rsidR="00E16E86">
        <w:t>are commonly</w:t>
      </w:r>
      <w:r w:rsidR="00A33656">
        <w:t xml:space="preserve"> understood under the prism of the Big Five </w:t>
      </w:r>
      <w:r w:rsidR="00E04764">
        <w:t>domains</w:t>
      </w:r>
      <w:r w:rsidR="00A33656">
        <w:t xml:space="preserve">. However, </w:t>
      </w:r>
      <w:r w:rsidR="00E16E86">
        <w:t>narrower constructs are sometimes a more useful unit of assessment. Here we present an instrument that maximizes the number of facets below the Big Five domain model.</w:t>
      </w:r>
      <w:bookmarkStart w:id="2" w:name="author-note"/>
      <w:bookmarkEnd w:id="2"/>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77777777" w:rsidR="00750B16" w:rsidRPr="00750B16" w:rsidRDefault="00750B16" w:rsidP="00FC3B1C">
      <w:pPr>
        <w:pStyle w:val="Ttulo"/>
        <w:spacing w:before="0" w:after="0"/>
        <w:rPr>
          <w:b/>
          <w:bCs w:val="0"/>
        </w:rPr>
      </w:pPr>
      <w:bookmarkStart w:id="3" w:name="introduction"/>
      <w:bookmarkStart w:id="4" w:name="_Hlk52877224"/>
      <w:bookmarkEnd w:id="3"/>
      <w:r w:rsidRPr="00750B16">
        <w:rPr>
          <w:b/>
          <w:bCs w:val="0"/>
        </w:rPr>
        <w:lastRenderedPageBreak/>
        <w:t>The Berlin Multi-Facet Personality Inventory: A Comprehensive Measure of Big Five Personality Facets</w:t>
      </w:r>
    </w:p>
    <w:p w14:paraId="6FD885D1" w14:textId="1679B250"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John et al., 2014; Lounsbury</w:t>
      </w:r>
      <w:r w:rsidR="00B37879">
        <w:t xml:space="preserve"> et al.</w:t>
      </w:r>
      <w:r>
        <w:t xml:space="preserve">, 2002; </w:t>
      </w:r>
      <w:proofErr w:type="spellStart"/>
      <w:r>
        <w:t>Paunonen</w:t>
      </w:r>
      <w:proofErr w:type="spellEnd"/>
      <w:r>
        <w:t xml:space="preserve"> &amp; Ashton,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 xml:space="preserve">This </w:t>
      </w:r>
      <w:r w:rsidR="00B272EF">
        <w:lastRenderedPageBreak/>
        <w:t>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7" w:name="a-short-history-of-the-big-five"/>
      <w:bookmarkEnd w:id="7"/>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8" w:name="facet-structures"/>
      <w:bookmarkEnd w:id="8"/>
      <w:r w:rsidR="00C96047" w:rsidRPr="00F87D96">
        <w:rPr>
          <w:b/>
          <w:bCs/>
        </w:rPr>
        <w:t xml:space="preserve">Facet </w:t>
      </w:r>
      <w:r w:rsidRPr="00F87D96">
        <w:rPr>
          <w:b/>
          <w:bCs/>
        </w:rPr>
        <w:t xml:space="preserve">Models </w:t>
      </w:r>
    </w:p>
    <w:p w14:paraId="6362C61C" w14:textId="24D8DA62"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of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B37879"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3D3A67A8"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00B37879">
              <w:rPr>
                <w:color w:val="000000"/>
                <w:lang w:val="en-GB"/>
              </w:rPr>
              <w:t xml:space="preserve"> et al.,</w:t>
            </w:r>
            <w:r w:rsidRPr="00AD587A">
              <w:rPr>
                <w:color w:val="000000"/>
                <w:lang w:val="en-GB"/>
              </w:rPr>
              <w:t xml:space="preserve">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C347525"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00B37879">
              <w:rPr>
                <w:color w:val="000000"/>
              </w:rPr>
              <w:t xml:space="preserve"> et al.,</w:t>
            </w:r>
            <w:r w:rsidRPr="00C96047">
              <w:rPr>
                <w:color w:val="000000"/>
              </w:rPr>
              <w:t xml:space="preserve">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B37879"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B37879"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B37879"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B37879"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B37879"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B37879"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DC90B4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00B37879">
              <w:rPr>
                <w:color w:val="000000"/>
                <w:lang w:val="en-GB"/>
              </w:rPr>
              <w:t xml:space="preserve"> et al.,</w:t>
            </w:r>
            <w:r w:rsidRPr="00AD587A">
              <w:rPr>
                <w:color w:val="000000"/>
                <w:lang w:val="en-GB"/>
              </w:rPr>
              <w:t xml:space="preserve">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3247B3" w:rsidRPr="00B37879"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B37879"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44C92734" w:rsidR="003247B3" w:rsidRPr="00AD587A" w:rsidRDefault="003247B3" w:rsidP="003247B3">
            <w:pPr>
              <w:spacing w:before="0" w:after="0" w:line="240" w:lineRule="auto"/>
              <w:rPr>
                <w:color w:val="000000"/>
                <w:lang w:val="en-GB"/>
              </w:rPr>
            </w:pPr>
            <w:r w:rsidRPr="00AD587A">
              <w:rPr>
                <w:color w:val="000000"/>
                <w:lang w:val="en-GB"/>
              </w:rPr>
              <w:t>(Ruiz</w:t>
            </w:r>
            <w:r w:rsidR="00B37879">
              <w:rPr>
                <w:color w:val="000000"/>
                <w:lang w:val="en-GB"/>
              </w:rPr>
              <w:t xml:space="preserve"> et al.,</w:t>
            </w:r>
            <w:r w:rsidRPr="00AD587A">
              <w:rPr>
                <w:color w:val="000000"/>
                <w:lang w:val="en-GB"/>
              </w:rPr>
              <w:t xml:space="preserve">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CB8D63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B37879"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B37879"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B37879"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lastRenderedPageBreak/>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3A6BF46"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B37879"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B37879"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B37879"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B37879"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B37879"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lastRenderedPageBreak/>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B37879"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B37879"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71A06"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B37879"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B37879"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B37879"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B37879"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B37879"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B37879"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54F613F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00B37879">
              <w:rPr>
                <w:color w:val="000000"/>
                <w:lang w:val="en-GB"/>
              </w:rPr>
              <w:t xml:space="preserve"> et al.,</w:t>
            </w:r>
            <w:r w:rsidRPr="00AD587A">
              <w:rPr>
                <w:color w:val="000000"/>
                <w:lang w:val="en-GB"/>
              </w:rPr>
              <w:t xml:space="preserve">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B37879"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00E6CBC3"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w:t>
      </w:r>
      <w:r w:rsidR="00641218">
        <w:lastRenderedPageBreak/>
        <w:t xml:space="preserve">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w:t>
      </w:r>
      <w:r w:rsidR="00253E95">
        <w:lastRenderedPageBreak/>
        <w:t xml:space="preserve">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014D42A0"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satisfaction (Diener</w:t>
      </w:r>
      <w:r w:rsidR="00B37879">
        <w:t xml:space="preserve"> et al.,</w:t>
      </w:r>
      <w:r w:rsidR="00C96047">
        <w:t xml:space="preserve"> 2003; </w:t>
      </w:r>
      <w:proofErr w:type="spellStart"/>
      <w:r w:rsidR="00C96047">
        <w:t>Schimmack</w:t>
      </w:r>
      <w:proofErr w:type="spellEnd"/>
      <w:r w:rsidR="00B37879">
        <w:t xml:space="preserve"> et al.</w:t>
      </w:r>
      <w:r w:rsidR="00C96047">
        <w:t xml:space="preserve">, 2002). </w:t>
      </w:r>
      <w:proofErr w:type="spellStart"/>
      <w:r w:rsidR="00C96047">
        <w:t>Schimmack</w:t>
      </w:r>
      <w:proofErr w:type="spellEnd"/>
      <w:r w:rsidR="00B37879">
        <w:t xml:space="preserve"> et al.</w:t>
      </w:r>
      <w:r w:rsidR="00C96047">
        <w:t xml:space="preserve">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lastRenderedPageBreak/>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9" w:name="OLE_LINK13"/>
      <w:bookmarkStart w:id="10" w:name="OLE_LINK14"/>
      <w:r w:rsidR="0054068C">
        <w:t>In line with these findings</w:t>
      </w:r>
      <w:r w:rsidR="006719BE">
        <w:t xml:space="preserve">, we </w:t>
      </w:r>
      <w:r w:rsidR="0054068C">
        <w:t>hypothesize</w:t>
      </w:r>
      <w:r w:rsidR="006719BE">
        <w:t xml:space="preserve"> that</w:t>
      </w:r>
      <w:r w:rsidR="00783625">
        <w:t xml:space="preserve"> t</w:t>
      </w:r>
      <w:bookmarkEnd w:id="9"/>
      <w:bookmarkEnd w:id="10"/>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211384EE"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lastRenderedPageBreak/>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B37879">
        <w:t xml:space="preserve"> et al.,</w:t>
      </w:r>
      <w:r w:rsidR="00FF5824">
        <w:t xml:space="preserve">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6C014B75"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w:t>
      </w:r>
      <w:r w:rsidR="00B37879">
        <w:t xml:space="preserve"> et al.,</w:t>
      </w:r>
      <w:r w:rsidR="00C96047">
        <w:t xml:space="preserve"> 1997; Salgado, 2002</w:t>
      </w:r>
      <w:r>
        <w:t>;</w:t>
      </w:r>
      <w:r w:rsidRPr="00112F15">
        <w:t xml:space="preserve">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671BC36D" w:rsidR="00EA382D" w:rsidRDefault="00C96047" w:rsidP="00FC3B1C">
      <w:pPr>
        <w:pStyle w:val="Ttulo2"/>
        <w:spacing w:before="0" w:after="0"/>
      </w:pPr>
      <w:bookmarkStart w:id="11" w:name="the-big-five-and-personality-disorders"/>
      <w:bookmarkStart w:id="12" w:name="this-study"/>
      <w:bookmarkEnd w:id="11"/>
      <w:bookmarkEnd w:id="12"/>
      <w:r>
        <w:t xml:space="preserve">This </w:t>
      </w:r>
      <w:r w:rsidR="00FB0A97">
        <w:t>research</w:t>
      </w:r>
    </w:p>
    <w:p w14:paraId="091B369D" w14:textId="4067892B" w:rsidR="002265FA" w:rsidRDefault="002265FA" w:rsidP="00FC3B1C">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 xml:space="preserve">Furthermore, the inventory presented </w:t>
      </w:r>
      <w:r w:rsidR="00F81A87">
        <w:lastRenderedPageBreak/>
        <w:t>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13" w:name="methods"/>
      <w:bookmarkEnd w:id="13"/>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14" w:name="study-1---us-american-sample"/>
      <w:bookmarkStart w:id="15" w:name="participants"/>
      <w:bookmarkEnd w:id="14"/>
      <w:bookmarkEnd w:id="15"/>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16" w:name="measures"/>
      <w:bookmarkEnd w:id="16"/>
      <w:r>
        <w:lastRenderedPageBreak/>
        <w:t>Measures</w:t>
      </w:r>
      <w:bookmarkStart w:id="17" w:name="items-from-the-international-personality"/>
      <w:bookmarkEnd w:id="17"/>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0D10D2EF"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r w:rsidR="00C96047">
        <w:t xml:space="preserve">That study also contains part of the sample used here. However, the current data set </w:t>
      </w:r>
      <w:r w:rsidR="00AE3331">
        <w:t>includes</w:t>
      </w:r>
      <w:r w:rsidR="00C96047">
        <w:t xml:space="preserve"> more participants.</w:t>
      </w:r>
    </w:p>
    <w:p w14:paraId="212FC017" w14:textId="728F9745" w:rsidR="00EA382D" w:rsidRPr="00F87D96" w:rsidRDefault="00C96047" w:rsidP="003247B3">
      <w:pPr>
        <w:pStyle w:val="Ttulo5"/>
        <w:keepNext w:val="0"/>
        <w:keepLines w:val="0"/>
        <w:widowControl w:val="0"/>
        <w:spacing w:before="0" w:after="0"/>
        <w:rPr>
          <w:i w:val="0"/>
          <w:iCs w:val="0"/>
        </w:rPr>
      </w:pPr>
      <w:bookmarkStart w:id="18" w:name="satisfaction-with-life-swl"/>
      <w:bookmarkEnd w:id="18"/>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19" w:name="gpa"/>
      <w:bookmarkEnd w:id="19"/>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20" w:name="sat"/>
      <w:bookmarkEnd w:id="20"/>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21" w:name="procedure"/>
      <w:bookmarkEnd w:id="21"/>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22" w:name="efa-with-subsample-1"/>
      <w:bookmarkEnd w:id="22"/>
      <w:r>
        <w:lastRenderedPageBreak/>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13606604" w:rsidR="00381C95" w:rsidRPr="002279DD" w:rsidRDefault="002D2C41" w:rsidP="00E04764">
      <w:pPr>
        <w:pStyle w:val="Ttulo5"/>
        <w:keepNext w:val="0"/>
        <w:keepLines w:val="0"/>
        <w:widowControl w:val="0"/>
        <w:spacing w:before="0" w:after="0"/>
        <w:rPr>
          <w:i w:val="0"/>
          <w:iCs w:val="0"/>
        </w:rPr>
      </w:pPr>
      <w:bookmarkStart w:id="23" w:name="cfa-and-esem-with-subsample-1"/>
      <w:bookmarkEnd w:id="23"/>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as determined based on </w:t>
      </w:r>
      <w:r w:rsidR="00F15F83" w:rsidRPr="002279DD">
        <w:rPr>
          <w:i w:val="0"/>
          <w:iCs w:val="0"/>
        </w:rPr>
        <w:t>the usual goodness-of-fit indicators</w:t>
      </w:r>
      <w:r w:rsidR="00071E57" w:rsidRPr="002279DD">
        <w:rPr>
          <w:i w:val="0"/>
          <w:iCs w:val="0"/>
        </w:rPr>
        <w:t xml:space="preserve">: the Cumulative Fit Index (CFI), for which a score &gt; 0.9 indicates approximate fit; the Root Mean Square of Approximation (RMSEA), for which a value &lt; 0.05 indicates good fit and a value &lt; 0.6 indicates approximate fit; </w:t>
      </w:r>
      <w:r w:rsidR="00071E57" w:rsidRPr="002279DD">
        <w:rPr>
          <w:i w:val="0"/>
          <w:iCs w:val="0"/>
        </w:rPr>
        <w:lastRenderedPageBreak/>
        <w:t xml:space="preserve">and the Standardized Root Mean Residual (SRMR), for which a value &lt; 0.05 indicates adequate fit. </w:t>
      </w:r>
    </w:p>
    <w:p w14:paraId="779E5E31" w14:textId="3ED79C99"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 xml:space="preserve">allows to relax the too strict independent clusters model in which CFA is usually performed (Marsh et al., 2010),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3CB2889C"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build.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correlations were calculated for 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lastRenderedPageBreak/>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proofErr w:type="spellStart"/>
            <w:r>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lastRenderedPageBreak/>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76CE622A" w:rsidR="00624FA1" w:rsidRPr="002279DD" w:rsidRDefault="00624FA1" w:rsidP="002279DD">
      <w:pPr>
        <w:pStyle w:val="Ttulo3"/>
        <w:keepNext w:val="0"/>
        <w:keepLines w:val="0"/>
        <w:widowControl w:val="0"/>
        <w:spacing w:before="0" w:after="0"/>
        <w:rPr>
          <w:b w:val="0"/>
          <w:bCs w:val="0"/>
          <w:i/>
          <w:iCs/>
        </w:rPr>
      </w:pPr>
      <w:r w:rsidRPr="002279DD">
        <w:rPr>
          <w:b w:val="0"/>
          <w:bCs w:val="0"/>
          <w:i/>
          <w:iCs/>
        </w:rPr>
        <w:lastRenderedPageBreak/>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1865A489"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96691" w:rsidRPr="002279DD">
        <w:rPr>
          <w:b w:val="0"/>
          <w:bCs w:val="0"/>
        </w:rPr>
        <w:t>,</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lastRenderedPageBreak/>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CB1E7D"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proofErr w:type="spellStart"/>
            <w:r w:rsidRPr="00072410">
              <w:rPr>
                <w:color w:val="000000"/>
              </w:rPr>
              <w:t>Energy</w:t>
            </w:r>
            <w:proofErr w:type="spellEnd"/>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24" w:name="criterion-validity-evidence-1"/>
      <w:bookmarkEnd w:id="24"/>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w:t>
      </w:r>
      <w:r w:rsidR="00241EE9" w:rsidRPr="00613F5A">
        <w:rPr>
          <w:b w:val="0"/>
          <w:bCs w:val="0"/>
        </w:rPr>
        <w:lastRenderedPageBreak/>
        <w:t xml:space="preserve">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25" w:name="results-of-mi"/>
      <w:bookmarkEnd w:id="25"/>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CB1E7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CB1E7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CB1E7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26" w:name="criterion-validity-evidence"/>
      <w:bookmarkEnd w:id="26"/>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w:t>
      </w:r>
      <w:r w:rsidR="00BC334A">
        <w:lastRenderedPageBreak/>
        <w:t>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w:t>
      </w:r>
      <w:r w:rsidR="00F403B5">
        <w:lastRenderedPageBreak/>
        <w:t>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27" w:name="discussion"/>
      <w:bookmarkEnd w:id="27"/>
      <w:r>
        <w:t>Discussion</w:t>
      </w:r>
    </w:p>
    <w:p w14:paraId="18E169B3" w14:textId="1568BB36"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w:t>
      </w:r>
      <w:r w:rsidR="00320163">
        <w:lastRenderedPageBreak/>
        <w:t>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7937E844"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rsidP="00FC3B1C">
      <w:pPr>
        <w:pStyle w:val="Textoindependiente"/>
        <w:spacing w:before="0" w:after="0"/>
      </w:pPr>
      <w:r>
        <w:lastRenderedPageBreak/>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6DE2C375"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 xml:space="preserve">xtraversion were, as expected, the domains which showed the strongest links to SWL. The other </w:t>
      </w:r>
      <w:r w:rsidR="00DA11BD">
        <w:lastRenderedPageBreak/>
        <w:t>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w:t>
      </w:r>
      <w:r w:rsidR="00745F2F" w:rsidRPr="00745F2F">
        <w:rPr>
          <w:rFonts w:eastAsiaTheme="minorEastAsia"/>
          <w:i/>
          <w:iCs/>
          <w:color w:val="000000"/>
          <w:lang w:eastAsia="nl-BE"/>
        </w:rPr>
        <w:lastRenderedPageBreak/>
        <w:t xml:space="preserve">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w:t>
      </w:r>
      <w:r w:rsidR="00035AA8">
        <w:lastRenderedPageBreak/>
        <w:t xml:space="preserve">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2C2776A3" w:rsidR="00056347" w:rsidRDefault="00BA4C93" w:rsidP="00FC3B1C">
      <w:pPr>
        <w:pStyle w:val="Textoindependiente"/>
        <w:spacing w:before="0" w:after="0"/>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EF74426" w:rsidR="00CD3468" w:rsidRDefault="00056347" w:rsidP="00FC3B1C">
      <w:pPr>
        <w:pStyle w:val="Textoindependiente"/>
        <w:spacing w:before="0" w:after="0"/>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8" w:name="references"/>
      <w:bookmarkEnd w:id="28"/>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lastRenderedPageBreak/>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w:t>
      </w:r>
      <w:proofErr w:type="spellStart"/>
      <w:r w:rsidRPr="00A866E2">
        <w:rPr>
          <w:color w:val="000000" w:themeColor="text1"/>
          <w:lang w:val="de-DE"/>
        </w:rPr>
        <w:t>Emmons</w:t>
      </w:r>
      <w:proofErr w:type="spellEnd"/>
      <w:r w:rsidRPr="00A866E2">
        <w:rPr>
          <w:color w:val="000000" w:themeColor="text1"/>
          <w:lang w:val="de-DE"/>
        </w:rPr>
        <w:t xml:space="preserve">,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44ECF900" w14:textId="0A76D8BC"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4">
        <w:r w:rsidRPr="00462C27">
          <w:rPr>
            <w:rStyle w:val="Hipervnculo"/>
            <w:color w:val="000000" w:themeColor="text1"/>
          </w:rPr>
          <w:t>10.1146/annurev.psych.54.101601.145056</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5">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6">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7">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8">
        <w:r w:rsidRPr="00462C27">
          <w:rPr>
            <w:rStyle w:val="Hipervnculo"/>
            <w:color w:val="000000" w:themeColor="text1"/>
          </w:rPr>
          <w:t>10.1521/pedi.2012.26.4.513</w:t>
        </w:r>
      </w:hyperlink>
    </w:p>
    <w:p w14:paraId="036CFC20" w14:textId="53C765A7"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9">
        <w:r w:rsidRPr="00462C27">
          <w:rPr>
            <w:rStyle w:val="Hipervnculo"/>
            <w:color w:val="000000" w:themeColor="text1"/>
          </w:rPr>
          <w:t>10.1111/j.1467-6494.2009.00571.x</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Applied </w:t>
      </w:r>
      <w:proofErr w:type="spellStart"/>
      <w:r w:rsidRPr="00A866E2">
        <w:rPr>
          <w:i/>
          <w:color w:val="000000" w:themeColor="text1"/>
          <w:lang w:val="de-DE"/>
        </w:rPr>
        <w:t>Psychology</w:t>
      </w:r>
      <w:proofErr w:type="spellEnd"/>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lastRenderedPageBreak/>
        <w:t xml:space="preserve">Kretzschmar, A., Spengler, M., Schubert, A.-L., </w:t>
      </w:r>
      <w:proofErr w:type="spellStart"/>
      <w:r w:rsidRPr="00A866E2">
        <w:rPr>
          <w:color w:val="000000" w:themeColor="text1"/>
          <w:lang w:val="de-DE"/>
        </w:rPr>
        <w:t>Steinmayr</w:t>
      </w:r>
      <w:proofErr w:type="spellEnd"/>
      <w:r w:rsidRPr="00A866E2">
        <w:rPr>
          <w:color w:val="000000" w:themeColor="text1"/>
          <w:lang w:val="de-DE"/>
        </w:rPr>
        <w:t xml:space="preserve">,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5">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6">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7">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8">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9">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0">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1">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2">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3">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4">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5">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6">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7">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8">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9">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0">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1">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2">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3">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4">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w:t>
      </w:r>
      <w:proofErr w:type="spellStart"/>
      <w:r w:rsidRPr="00A866E2">
        <w:rPr>
          <w:color w:val="000000" w:themeColor="text1"/>
          <w:lang w:val="de-DE"/>
        </w:rPr>
        <w:t>Allik</w:t>
      </w:r>
      <w:proofErr w:type="spellEnd"/>
      <w:r w:rsidRPr="00A866E2">
        <w:rPr>
          <w:color w:val="000000" w:themeColor="text1"/>
          <w:lang w:val="de-DE"/>
        </w:rPr>
        <w:t xml:space="preserve">,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5">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6">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7">
        <w:r w:rsidRPr="00462C27">
          <w:rPr>
            <w:rStyle w:val="Hipervnculo"/>
            <w:color w:val="000000" w:themeColor="text1"/>
          </w:rPr>
          <w:t>10.1016/j.jrp.2008.10.002</w:t>
        </w:r>
      </w:hyperlink>
    </w:p>
    <w:p w14:paraId="2B863A2C" w14:textId="15AE1807" w:rsidR="00EA382D" w:rsidRPr="00462C27" w:rsidRDefault="00D23D7D"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8">
        <w:r w:rsidR="00C96047" w:rsidRPr="00462C27">
          <w:rPr>
            <w:rStyle w:val="Hipervnculo"/>
            <w:color w:val="000000" w:themeColor="text1"/>
          </w:rPr>
          <w:t>10.1037/pspp0000096</w:t>
        </w:r>
      </w:hyperlink>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lastRenderedPageBreak/>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9">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Watson, D., &amp; Watson, D. (2002). General and Specific Traits of Personality and Their Relation to Sleep and Academic Performanc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w:t>
      </w:r>
      <w:proofErr w:type="spellStart"/>
      <w:r w:rsidRPr="00A866E2">
        <w:rPr>
          <w:i/>
          <w:color w:val="000000" w:themeColor="text1"/>
          <w:lang w:val="de-DE"/>
        </w:rPr>
        <w:t>Personality</w:t>
      </w:r>
      <w:proofErr w:type="spellEnd"/>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70">
        <w:r w:rsidRPr="00A866E2">
          <w:rPr>
            <w:rStyle w:val="Hipervnculo"/>
            <w:color w:val="000000" w:themeColor="text1"/>
            <w:lang w:val="de-DE"/>
          </w:rPr>
          <w:t>10.1111/1467-6494.05002</w:t>
        </w:r>
      </w:hyperlink>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proofErr w:type="spellStart"/>
      <w:r w:rsidRPr="00A866E2">
        <w:rPr>
          <w:color w:val="000000" w:themeColor="text1"/>
          <w:lang w:val="de-DE"/>
        </w:rPr>
        <w:t>Wegge</w:t>
      </w:r>
      <w:proofErr w:type="spellEnd"/>
      <w:r w:rsidRPr="00A866E2">
        <w:rPr>
          <w:color w:val="000000" w:themeColor="text1"/>
          <w:lang w:val="de-DE"/>
        </w:rPr>
        <w:t xml:space="preserve">, J., &amp; </w:t>
      </w:r>
      <w:proofErr w:type="spellStart"/>
      <w:r w:rsidRPr="00A866E2">
        <w:rPr>
          <w:color w:val="000000" w:themeColor="text1"/>
          <w:lang w:val="de-DE"/>
        </w:rPr>
        <w:t>Kleinbeck</w:t>
      </w:r>
      <w:proofErr w:type="spellEnd"/>
      <w:r w:rsidRPr="00A866E2">
        <w:rPr>
          <w:color w:val="000000" w:themeColor="text1"/>
          <w:lang w:val="de-DE"/>
        </w:rPr>
        <w:t xml:space="preserve">, U. (1993). Motivationale Faktoren betrieblicher Fehlzeiten: zum </w:t>
      </w:r>
      <w:proofErr w:type="spellStart"/>
      <w:r w:rsidRPr="00A866E2">
        <w:rPr>
          <w:color w:val="000000" w:themeColor="text1"/>
          <w:lang w:val="de-DE"/>
        </w:rPr>
        <w:t>Einfluß</w:t>
      </w:r>
      <w:proofErr w:type="spellEnd"/>
      <w:r w:rsidRPr="00A866E2">
        <w:rPr>
          <w:color w:val="000000" w:themeColor="text1"/>
          <w:lang w:val="de-DE"/>
        </w:rPr>
        <w:t xml:space="preserve"> leistungs-und </w:t>
      </w:r>
      <w:proofErr w:type="spellStart"/>
      <w:r w:rsidRPr="00A866E2">
        <w:rPr>
          <w:color w:val="000000" w:themeColor="text1"/>
          <w:lang w:val="de-DE"/>
        </w:rPr>
        <w:t>anschlußthematischer</w:t>
      </w:r>
      <w:proofErr w:type="spellEnd"/>
      <w:r w:rsidRPr="00A866E2">
        <w:rPr>
          <w:color w:val="000000" w:themeColor="text1"/>
          <w:lang w:val="de-DE"/>
        </w:rPr>
        <w:t xml:space="preserve">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A866E2">
        <w:rPr>
          <w:color w:val="000000" w:themeColor="text1"/>
          <w:lang w:val="de-DE"/>
        </w:rPr>
        <w:t>Widiger</w:t>
      </w:r>
      <w:proofErr w:type="spellEnd"/>
      <w:r w:rsidRPr="00A866E2">
        <w:rPr>
          <w:color w:val="000000" w:themeColor="text1"/>
          <w:lang w:val="de-DE"/>
        </w:rPr>
        <w:t>, T. A., &amp; Mullins-</w:t>
      </w:r>
      <w:proofErr w:type="spellStart"/>
      <w:r w:rsidRPr="00A866E2">
        <w:rPr>
          <w:color w:val="000000" w:themeColor="text1"/>
          <w:lang w:val="de-DE"/>
        </w:rPr>
        <w:t>Sweatt</w:t>
      </w:r>
      <w:proofErr w:type="spellEnd"/>
      <w:r w:rsidRPr="00A866E2">
        <w:rPr>
          <w:color w:val="000000" w:themeColor="text1"/>
          <w:lang w:val="de-DE"/>
        </w:rPr>
        <w:t xml:space="preserve">,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w:t>
      </w:r>
      <w:proofErr w:type="spellStart"/>
      <w:r w:rsidRPr="00A866E2">
        <w:rPr>
          <w:color w:val="000000" w:themeColor="text1"/>
          <w:lang w:val="de-DE"/>
        </w:rPr>
        <w:t>Danay</w:t>
      </w:r>
      <w:proofErr w:type="spellEnd"/>
      <w:r w:rsidRPr="00A866E2">
        <w:rPr>
          <w:color w:val="000000" w:themeColor="text1"/>
          <w:lang w:val="de-DE"/>
        </w:rPr>
        <w:t xml:space="preserve">, E., </w:t>
      </w:r>
      <w:proofErr w:type="spellStart"/>
      <w:r w:rsidRPr="00A866E2">
        <w:rPr>
          <w:color w:val="000000" w:themeColor="text1"/>
          <w:lang w:val="de-DE"/>
        </w:rPr>
        <w:t>Schölmerich</w:t>
      </w:r>
      <w:proofErr w:type="spellEnd"/>
      <w:r w:rsidRPr="00A866E2">
        <w:rPr>
          <w:color w:val="000000" w:themeColor="text1"/>
          <w:lang w:val="de-DE"/>
        </w:rPr>
        <w:t xml:space="preserve">, F., &amp; </w:t>
      </w:r>
      <w:proofErr w:type="spellStart"/>
      <w:r w:rsidRPr="00A866E2">
        <w:rPr>
          <w:color w:val="000000" w:themeColor="text1"/>
          <w:lang w:val="de-DE"/>
        </w:rPr>
        <w:t>Bühner</w:t>
      </w:r>
      <w:proofErr w:type="spellEnd"/>
      <w:r w:rsidRPr="00A866E2">
        <w:rPr>
          <w:color w:val="000000" w:themeColor="text1"/>
          <w:lang w:val="de-DE"/>
        </w:rPr>
        <w:t xml:space="preserve">,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1">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4"/>
    </w:p>
    <w:sectPr w:rsidR="00CD3468" w:rsidRPr="00613F5A" w:rsidSect="008E3BA6">
      <w:headerReference w:type="default" r:id="rId72"/>
      <w:footerReference w:type="even" r:id="rId73"/>
      <w:footerReference w:type="default" r:id="rId74"/>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88D140" w14:textId="77777777" w:rsidR="00CB1E7D" w:rsidRDefault="00CB1E7D">
      <w:r>
        <w:separator/>
      </w:r>
    </w:p>
  </w:endnote>
  <w:endnote w:type="continuationSeparator" w:id="0">
    <w:p w14:paraId="2D517789" w14:textId="77777777" w:rsidR="00CB1E7D" w:rsidRDefault="00CB1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3247B3" w:rsidRDefault="003247B3"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3247B3" w:rsidRDefault="003247B3"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3247B3" w:rsidRDefault="003247B3"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8BA00" w14:textId="77777777" w:rsidR="00CB1E7D" w:rsidRDefault="00CB1E7D">
      <w:r>
        <w:separator/>
      </w:r>
    </w:p>
  </w:footnote>
  <w:footnote w:type="continuationSeparator" w:id="0">
    <w:p w14:paraId="5BDF7D02" w14:textId="77777777" w:rsidR="00CB1E7D" w:rsidRDefault="00CB1E7D">
      <w:r>
        <w:continuationSeparator/>
      </w:r>
    </w:p>
  </w:footnote>
  <w:footnote w:id="1">
    <w:p w14:paraId="420CA1C9" w14:textId="687925A3" w:rsidR="003247B3" w:rsidRPr="00FF5824" w:rsidRDefault="003247B3"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3247B3" w:rsidRDefault="00E0476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4049"/>
    <w:rsid w:val="003E7B5E"/>
    <w:rsid w:val="003F1036"/>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866E2"/>
    <w:rsid w:val="00A90601"/>
    <w:rsid w:val="00A927C9"/>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1E7D"/>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5719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177/1088868310366253.Internal" TargetMode="External"/><Relationship Id="rId63" Type="http://schemas.openxmlformats.org/officeDocument/2006/relationships/hyperlink" Target="https://doi.org/10.1111/1467-6494.05008" TargetMode="External"/><Relationship Id="rId68" Type="http://schemas.openxmlformats.org/officeDocument/2006/relationships/hyperlink" Target="https://doi.org/10.1037/pspp0000096"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j.1467-6494.2009.00571.x"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ych.54.101601.145056"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37/0003-066X.61.3.204" TargetMode="External"/><Relationship Id="rId53" Type="http://schemas.openxmlformats.org/officeDocument/2006/relationships/hyperlink" Target="https://doi.org/10.1006/jrpe.2000.2309" TargetMode="External"/><Relationship Id="rId58" Type="http://schemas.openxmlformats.org/officeDocument/2006/relationships/hyperlink" Target="https://doi.org/10.1016/j.lindif.2011.04.004" TargetMode="External"/><Relationship Id="rId66" Type="http://schemas.openxmlformats.org/officeDocument/2006/relationships/hyperlink" Target="https://doi.org/10.17605/OSF.IO/U65GB"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177/0734282911406661"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037/11352-058"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37/0022-3514.93.1.116" TargetMode="External"/><Relationship Id="rId56" Type="http://schemas.openxmlformats.org/officeDocument/2006/relationships/hyperlink" Target="https://doi.org/10.1111/1467-6494.00142" TargetMode="External"/><Relationship Id="rId64" Type="http://schemas.openxmlformats.org/officeDocument/2006/relationships/hyperlink" Target="https://doi.org/10.1177/0146167204264292" TargetMode="External"/><Relationship Id="rId69" Type="http://schemas.openxmlformats.org/officeDocument/2006/relationships/hyperlink" Target="https://doi.org/10.1016/j.paid.2006.04.003" TargetMode="External"/><Relationship Id="rId8" Type="http://schemas.openxmlformats.org/officeDocument/2006/relationships/hyperlink" Target="https://doi.org/10.1037/h0093360" TargetMode="External"/><Relationship Id="rId51" Type="http://schemas.openxmlformats.org/officeDocument/2006/relationships/hyperlink" Target="https://doi.org/10.1146/annurev.psych.57.102904.190127"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146/annurev.ps.41.020190.002221"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016/j.paid.2008.09.028" TargetMode="External"/><Relationship Id="rId59" Type="http://schemas.openxmlformats.org/officeDocument/2006/relationships/hyperlink" Target="https://doi.org/10.1207/S15327752JPA8103" TargetMode="External"/><Relationship Id="rId67" Type="http://schemas.openxmlformats.org/officeDocument/2006/relationships/hyperlink" Target="https://doi.org/10.1016/j.jrp.2008.10.002"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037/a0014996" TargetMode="External"/><Relationship Id="rId62" Type="http://schemas.openxmlformats.org/officeDocument/2006/relationships/hyperlink" Target="https://doi.org/10.1016/j.cpr.2002.09.001" TargetMode="External"/><Relationship Id="rId70" Type="http://schemas.openxmlformats.org/officeDocument/2006/relationships/hyperlink" Target="https://doi.org/10.1111/1467-6494.05002"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521/pedi.2012.26.4.513"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16/j.jrp.2004.11.003" TargetMode="External"/><Relationship Id="rId57" Type="http://schemas.openxmlformats.org/officeDocument/2006/relationships/hyperlink" Target="https://doi.org/10.1111/j.1745-6916.2007.00047.x"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16/j.paid.2007.03.017" TargetMode="External"/><Relationship Id="rId60" Type="http://schemas.openxmlformats.org/officeDocument/2006/relationships/hyperlink" Target="https://doi.org/10.1016/j.cpr.2008.07.002" TargetMode="External"/><Relationship Id="rId65" Type="http://schemas.openxmlformats.org/officeDocument/2006/relationships/hyperlink" Target="https://doi.org/10.1177/0022022106297299"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002/per.487" TargetMode="External"/><Relationship Id="rId55" Type="http://schemas.openxmlformats.org/officeDocument/2006/relationships/hyperlink" Target="https://doi.org/10.1111/bjep.12019"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0</Pages>
  <Words>12064</Words>
  <Characters>66355</Characters>
  <Application>Microsoft Office Word</Application>
  <DocSecurity>0</DocSecurity>
  <Lines>552</Lines>
  <Paragraphs>156</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4</cp:revision>
  <cp:lastPrinted>2020-10-06T12:13:00Z</cp:lastPrinted>
  <dcterms:created xsi:type="dcterms:W3CDTF">2020-10-11T13:26:00Z</dcterms:created>
  <dcterms:modified xsi:type="dcterms:W3CDTF">2020-10-13T09:16:00Z</dcterms:modified>
</cp:coreProperties>
</file>